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8DB872" w14:textId="0B495AD0" w:rsidR="00662AFA" w:rsidRDefault="00662AFA" w:rsidP="00662AFA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bCs/>
          <w:sz w:val="32"/>
        </w:rPr>
      </w:pPr>
      <w:r w:rsidRPr="00F275DB">
        <w:rPr>
          <w:rFonts w:asciiTheme="majorHAnsi" w:hAnsiTheme="majorHAnsi" w:cstheme="majorHAnsi"/>
          <w:b/>
          <w:bCs/>
          <w:sz w:val="32"/>
        </w:rPr>
        <w:t>Questions to be</w:t>
      </w:r>
      <w:r w:rsidR="0025749A">
        <w:rPr>
          <w:rFonts w:asciiTheme="majorHAnsi" w:hAnsiTheme="majorHAnsi" w:cstheme="majorHAnsi"/>
          <w:b/>
          <w:bCs/>
          <w:sz w:val="32"/>
        </w:rPr>
        <w:t xml:space="preserve"> answered and posted in the SAE</w:t>
      </w:r>
    </w:p>
    <w:p w14:paraId="62269017" w14:textId="2FCD44DC" w:rsidR="00525E01" w:rsidRPr="00525E01" w:rsidRDefault="00525E01" w:rsidP="00662AFA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bCs/>
          <w:sz w:val="28"/>
        </w:rPr>
      </w:pPr>
      <w:r w:rsidRPr="00525E01">
        <w:rPr>
          <w:rFonts w:asciiTheme="majorHAnsi" w:hAnsiTheme="majorHAnsi" w:cstheme="majorHAnsi"/>
          <w:b/>
          <w:bCs/>
          <w:sz w:val="28"/>
        </w:rPr>
        <w:t>(please return by 10 July)</w:t>
      </w:r>
    </w:p>
    <w:p w14:paraId="2BE9E168" w14:textId="77777777" w:rsidR="00662AFA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12"/>
          <w:szCs w:val="12"/>
        </w:rPr>
      </w:pPr>
    </w:p>
    <w:p w14:paraId="74BA3C30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6790D26" w14:textId="25FD9808" w:rsidR="00662AFA" w:rsidRPr="00F275DB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What do you miss most about church life during the Covid-19 lockdown?</w:t>
      </w:r>
    </w:p>
    <w:p w14:paraId="0E5520B7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441E31F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2EB30709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04BF60C0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3CEF52A2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2CFA57C0" w14:textId="030542C4" w:rsidR="00662AFA" w:rsidRPr="00F275DB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What has kept you close to God during the lockdown, if anything, and what has God been saying to you?</w:t>
      </w:r>
    </w:p>
    <w:p w14:paraId="2521B7E4" w14:textId="77777777" w:rsidR="00662AFA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7BDF07CE" w14:textId="77777777" w:rsidR="00F275DB" w:rsidRPr="00F275DB" w:rsidRDefault="00F275DB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034A5917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564872D0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34697CE4" w14:textId="50CD3DF4" w:rsidR="00662AFA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What new spiritual practices, if any, have you developed during this period of lockdown?</w:t>
      </w:r>
    </w:p>
    <w:p w14:paraId="6CCEA490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F0404FE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8199D78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19BAD299" w14:textId="77777777" w:rsidR="00662AFA" w:rsidRPr="00F275DB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29CBA5C3" w14:textId="3311193F" w:rsidR="00662AFA" w:rsidRPr="00F275DB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 xml:space="preserve">Assuming that your church does re-open in the near future, and knowing that you are under no obligation to return until you feel safe, are you likely to return immediately? </w:t>
      </w:r>
      <w:r w:rsidRPr="00F275DB">
        <w:rPr>
          <w:rFonts w:asciiTheme="majorHAnsi" w:hAnsiTheme="majorHAnsi" w:cstheme="majorHAnsi"/>
        </w:rPr>
        <w:br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567"/>
        <w:gridCol w:w="851"/>
        <w:gridCol w:w="567"/>
      </w:tblGrid>
      <w:tr w:rsidR="00662AFA" w:rsidRPr="00F275DB" w14:paraId="761E31DE" w14:textId="77777777" w:rsidTr="00662AFA">
        <w:trPr>
          <w:jc w:val="center"/>
        </w:trPr>
        <w:tc>
          <w:tcPr>
            <w:tcW w:w="567" w:type="dxa"/>
            <w:tcBorders>
              <w:right w:val="single" w:sz="4" w:space="0" w:color="auto"/>
            </w:tcBorders>
          </w:tcPr>
          <w:p w14:paraId="3F1729DC" w14:textId="6C9C5282" w:rsidR="00662AFA" w:rsidRPr="00F275DB" w:rsidRDefault="00662AFA" w:rsidP="00662AF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ajorHAnsi" w:hAnsiTheme="majorHAnsi" w:cstheme="majorHAnsi"/>
              </w:rPr>
            </w:pPr>
            <w:r w:rsidRPr="00F275DB">
              <w:rPr>
                <w:rFonts w:asciiTheme="majorHAnsi" w:hAnsiTheme="majorHAnsi" w:cstheme="majorHAnsi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C153" w14:textId="77777777" w:rsidR="00662AFA" w:rsidRPr="00F275DB" w:rsidRDefault="00662AFA" w:rsidP="00662AF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02DE7648" w14:textId="01FE6781" w:rsidR="00662AFA" w:rsidRPr="00F275DB" w:rsidRDefault="00662AFA" w:rsidP="00662AF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ajorHAnsi" w:hAnsiTheme="majorHAnsi" w:cstheme="majorHAnsi"/>
              </w:rPr>
            </w:pPr>
            <w:r w:rsidRPr="00F275DB">
              <w:rPr>
                <w:rFonts w:asciiTheme="majorHAnsi" w:hAnsiTheme="majorHAnsi" w:cstheme="majorHAnsi"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55A4" w14:textId="77777777" w:rsidR="00662AFA" w:rsidRPr="00F275DB" w:rsidRDefault="00662AFA" w:rsidP="00662AF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</w:p>
        </w:tc>
      </w:tr>
    </w:tbl>
    <w:p w14:paraId="3340BD8B" w14:textId="17D55F90" w:rsidR="00662AFA" w:rsidRDefault="00662AFA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70D77619" w14:textId="77777777" w:rsidR="00525E01" w:rsidRPr="00F275DB" w:rsidRDefault="00525E01" w:rsidP="00662AFA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55B45E87" w14:textId="095025BC" w:rsidR="00662AFA" w:rsidRPr="00F275DB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If you have answered no, you are not obliged to but it would be helpful if you would briefly share with us why?</w:t>
      </w:r>
    </w:p>
    <w:p w14:paraId="3202651F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73151020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0A1889D9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6A6D04CC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039B4381" w14:textId="77777777" w:rsidR="00662AFA" w:rsidRPr="00F275DB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How much do you expect church life to be different when restrictions are lifted?</w:t>
      </w:r>
    </w:p>
    <w:p w14:paraId="735E0470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767952E6" w14:textId="77777777" w:rsidR="00662AFA" w:rsidRPr="00F275DB" w:rsidRDefault="00662AFA" w:rsidP="001F719E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line="360" w:lineRule="auto"/>
        <w:ind w:left="425" w:firstLine="0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 xml:space="preserve">Significantly </w:t>
      </w:r>
    </w:p>
    <w:p w14:paraId="276E33BF" w14:textId="77777777" w:rsidR="00662AFA" w:rsidRPr="00F275DB" w:rsidRDefault="00662AFA" w:rsidP="001F719E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line="360" w:lineRule="auto"/>
        <w:ind w:left="425" w:firstLine="0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A little</w:t>
      </w:r>
    </w:p>
    <w:p w14:paraId="49C3F955" w14:textId="77777777" w:rsidR="00662AFA" w:rsidRPr="00F275DB" w:rsidRDefault="00662AFA" w:rsidP="001F719E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line="360" w:lineRule="auto"/>
        <w:ind w:left="425" w:firstLine="0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 xml:space="preserve">A little, but only temporarily </w:t>
      </w:r>
    </w:p>
    <w:p w14:paraId="7E410EA3" w14:textId="77777777" w:rsidR="00662AFA" w:rsidRPr="00F275DB" w:rsidRDefault="00662AFA" w:rsidP="001F719E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line="360" w:lineRule="auto"/>
        <w:ind w:left="425" w:firstLine="0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 xml:space="preserve">Not at all, business as usual </w:t>
      </w:r>
    </w:p>
    <w:p w14:paraId="4718992B" w14:textId="77777777" w:rsidR="00662AFA" w:rsidRDefault="00662AFA" w:rsidP="00662AFA">
      <w:pPr>
        <w:widowControl w:val="0"/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</w:p>
    <w:p w14:paraId="4C63E24B" w14:textId="77777777" w:rsidR="001F719E" w:rsidRPr="00F275DB" w:rsidRDefault="001F719E" w:rsidP="00662AFA">
      <w:pPr>
        <w:widowControl w:val="0"/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</w:p>
    <w:p w14:paraId="7B3EDEB5" w14:textId="62C45BC9" w:rsidR="00662AFA" w:rsidRPr="00F275DB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Do you have any concerns or worries about church life in the future that you would like to share?</w:t>
      </w:r>
    </w:p>
    <w:p w14:paraId="15B8CEDB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79895A19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255261A0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6FB4D36D" w14:textId="30C6AA8E" w:rsidR="00C24AED" w:rsidRDefault="00C24AE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35F2C25C" w14:textId="1B5EB355" w:rsidR="00662AFA" w:rsidRPr="00F275DB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lastRenderedPageBreak/>
        <w:t>There is a lot in the Bible about the experience of exile and return, being forced out of life as they know it and spending a lot of time dreaming of a return. In this period of ‘exile’, what dreams do you have of the ‘new normal’ you would like to return to in your local church</w:t>
      </w:r>
      <w:r w:rsidR="00E56EE5">
        <w:rPr>
          <w:rFonts w:asciiTheme="majorHAnsi" w:hAnsiTheme="majorHAnsi" w:cstheme="majorHAnsi"/>
        </w:rPr>
        <w:t>?</w:t>
      </w:r>
      <w:r w:rsidRPr="00F275DB">
        <w:rPr>
          <w:rFonts w:asciiTheme="majorHAnsi" w:hAnsiTheme="majorHAnsi" w:cstheme="majorHAnsi"/>
        </w:rPr>
        <w:br/>
      </w:r>
    </w:p>
    <w:p w14:paraId="071FF6A9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699AFE94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7A25698D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3D171FF5" w14:textId="77777777" w:rsidR="00662AFA" w:rsidRPr="00F275DB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Have you seen any of our online services?</w:t>
      </w:r>
      <w:r w:rsidRPr="00F275DB">
        <w:rPr>
          <w:rFonts w:asciiTheme="majorHAnsi" w:hAnsiTheme="majorHAnsi" w:cstheme="majorHAnsi"/>
        </w:rPr>
        <w:br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567"/>
        <w:gridCol w:w="851"/>
        <w:gridCol w:w="567"/>
      </w:tblGrid>
      <w:tr w:rsidR="00F275DB" w:rsidRPr="00F275DB" w14:paraId="2602654C" w14:textId="77777777" w:rsidTr="00DA2826">
        <w:trPr>
          <w:jc w:val="center"/>
        </w:trPr>
        <w:tc>
          <w:tcPr>
            <w:tcW w:w="567" w:type="dxa"/>
            <w:tcBorders>
              <w:right w:val="single" w:sz="4" w:space="0" w:color="auto"/>
            </w:tcBorders>
          </w:tcPr>
          <w:p w14:paraId="661E652B" w14:textId="77777777" w:rsidR="00F275DB" w:rsidRPr="00F275DB" w:rsidRDefault="00662AFA" w:rsidP="00F275DB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275DB">
              <w:rPr>
                <w:rFonts w:asciiTheme="majorHAnsi" w:hAnsiTheme="majorHAnsi" w:cstheme="majorHAnsi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C0C7F" w14:textId="77777777" w:rsidR="00F275DB" w:rsidRPr="00F275DB" w:rsidRDefault="00F275DB" w:rsidP="00F275DB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4A1830DD" w14:textId="77777777" w:rsidR="00F275DB" w:rsidRPr="00F275DB" w:rsidRDefault="00662AFA" w:rsidP="00943FBC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ajorHAnsi" w:hAnsiTheme="majorHAnsi" w:cstheme="majorHAnsi"/>
              </w:rPr>
            </w:pPr>
            <w:r w:rsidRPr="00F275DB">
              <w:rPr>
                <w:rFonts w:asciiTheme="majorHAnsi" w:hAnsiTheme="majorHAnsi" w:cstheme="majorHAnsi"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76820" w14:textId="77777777" w:rsidR="00F275DB" w:rsidRPr="00F275DB" w:rsidRDefault="00F275DB" w:rsidP="00F275DB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</w:p>
        </w:tc>
      </w:tr>
    </w:tbl>
    <w:p w14:paraId="2FFFFDB9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084F34BF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3B31E05B" w14:textId="3BD6953B" w:rsidR="00662AFA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If so what did you like about them?</w:t>
      </w:r>
    </w:p>
    <w:p w14:paraId="3227BF3E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2723208D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22021A98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  <w:bookmarkStart w:id="0" w:name="_GoBack"/>
      <w:bookmarkEnd w:id="0"/>
    </w:p>
    <w:p w14:paraId="3BF83358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0378E18C" w14:textId="37C8EC2F" w:rsidR="00662AFA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Was</w:t>
      </w:r>
      <w:r w:rsidR="00F275DB">
        <w:rPr>
          <w:rFonts w:asciiTheme="majorHAnsi" w:hAnsiTheme="majorHAnsi" w:cstheme="majorHAnsi"/>
        </w:rPr>
        <w:t xml:space="preserve"> there anything you didn’t like?</w:t>
      </w:r>
    </w:p>
    <w:p w14:paraId="3219A749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39E70111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6E20B467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77B5BB57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F716D35" w14:textId="11E0F66A" w:rsidR="00662AFA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Would you like to see the online services continue once we return to worship in our church buildings?</w:t>
      </w:r>
    </w:p>
    <w:p w14:paraId="7E59F315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5FAC5FD0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72E490CA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5939A9B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D7770AE" w14:textId="4A9F04A6" w:rsidR="00662AFA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Are there any ways in which you could see elements of the online services being incorporated into our physical Sunday morning worship? For example, how would you feel about a recorded sermon by one of our ministers or local preachers being shown as part of a local arrangement?</w:t>
      </w:r>
    </w:p>
    <w:p w14:paraId="51823410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3BBE9226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18F98C21" w14:textId="77777777" w:rsid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38819D0A" w14:textId="77777777" w:rsidR="00F275DB" w:rsidRPr="00F275DB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39C7DFE0" w14:textId="5F72544F" w:rsidR="00662AFA" w:rsidRDefault="00662AFA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</w:rPr>
      </w:pPr>
      <w:r w:rsidRPr="00F275DB">
        <w:rPr>
          <w:rFonts w:asciiTheme="majorHAnsi" w:hAnsiTheme="majorHAnsi" w:cstheme="majorHAnsi"/>
        </w:rPr>
        <w:t>If the online services do continue, can you see an occasion other than illness or incapacity when you might stay home to worship rather than attending a physical church service?</w:t>
      </w:r>
    </w:p>
    <w:p w14:paraId="4D3BD886" w14:textId="77777777" w:rsidR="00C24AED" w:rsidRDefault="00C24AED" w:rsidP="00C24AED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406E985" w14:textId="77777777" w:rsidR="00C24AED" w:rsidRDefault="00C24AED" w:rsidP="00C24AED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14DA968B" w14:textId="77777777" w:rsidR="00525E01" w:rsidRDefault="00525E01" w:rsidP="00C24AED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58397EEA" w14:textId="77777777" w:rsidR="00C24AED" w:rsidRPr="00C24AED" w:rsidRDefault="00C24AED" w:rsidP="00C24AED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790EE56B" w14:textId="6159CDDF" w:rsidR="00C24AED" w:rsidRPr="001F719E" w:rsidRDefault="00C24AED" w:rsidP="00662AF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426" w:hanging="426"/>
        <w:rPr>
          <w:rFonts w:asciiTheme="majorHAnsi" w:hAnsiTheme="majorHAnsi" w:cstheme="majorHAnsi"/>
          <w:color w:val="000000" w:themeColor="text1"/>
        </w:rPr>
      </w:pPr>
      <w:r w:rsidRPr="001F719E">
        <w:rPr>
          <w:rFonts w:asciiTheme="majorHAnsi" w:hAnsiTheme="majorHAnsi" w:cstheme="majorHAnsi"/>
          <w:color w:val="000000" w:themeColor="text1"/>
        </w:rPr>
        <w:t>Any other comments?</w:t>
      </w:r>
    </w:p>
    <w:p w14:paraId="40194612" w14:textId="77777777" w:rsidR="00F275DB" w:rsidRPr="001F719E" w:rsidRDefault="00F275DB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</w:rPr>
      </w:pPr>
    </w:p>
    <w:p w14:paraId="0EC95061" w14:textId="77777777" w:rsidR="00CD2B4E" w:rsidRDefault="00CD2B4E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1ABC40E4" w14:textId="77777777" w:rsidR="001F719E" w:rsidRDefault="001F719E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5301A626" w14:textId="77777777" w:rsidR="001F719E" w:rsidRDefault="001F719E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6FA25D82" w14:textId="77777777" w:rsidR="001F719E" w:rsidRDefault="001F719E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65563C2" w14:textId="77777777" w:rsidR="001F719E" w:rsidRDefault="001F719E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3123289" w14:textId="4AA0142C" w:rsidR="001F719E" w:rsidRDefault="001F719E" w:rsidP="00F275D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1F719E">
        <w:rPr>
          <w:rFonts w:asciiTheme="majorHAnsi" w:hAnsiTheme="majorHAnsi" w:cstheme="majorHAnsi"/>
          <w:b/>
        </w:rPr>
        <w:t>Name</w:t>
      </w:r>
      <w:r>
        <w:rPr>
          <w:rFonts w:asciiTheme="majorHAnsi" w:hAnsiTheme="majorHAnsi" w:cstheme="majorHAnsi"/>
        </w:rPr>
        <w:t xml:space="preserve"> (optional) ...........................................</w:t>
      </w:r>
      <w:r w:rsidR="00014BEA">
        <w:rPr>
          <w:rFonts w:asciiTheme="majorHAnsi" w:hAnsiTheme="majorHAnsi" w:cstheme="majorHAnsi"/>
        </w:rPr>
        <w:t>.......................</w:t>
      </w:r>
      <w:r>
        <w:rPr>
          <w:rFonts w:asciiTheme="majorHAnsi" w:hAnsiTheme="majorHAnsi" w:cstheme="majorHAnsi"/>
        </w:rPr>
        <w:t>........</w:t>
      </w:r>
    </w:p>
    <w:sectPr w:rsidR="001F719E" w:rsidSect="00C24AE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077" w:bottom="1134" w:left="1077" w:header="709" w:footer="709" w:gutter="0"/>
      <w:cols w:space="51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C17ECD" w14:textId="77777777" w:rsidR="007A2C82" w:rsidRDefault="007A2C82" w:rsidP="00546603">
      <w:r>
        <w:separator/>
      </w:r>
    </w:p>
  </w:endnote>
  <w:endnote w:type="continuationSeparator" w:id="0">
    <w:p w14:paraId="7273C7C4" w14:textId="77777777" w:rsidR="007A2C82" w:rsidRDefault="007A2C82" w:rsidP="005466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0EF7BD" w14:textId="77777777" w:rsidR="00546603" w:rsidRDefault="0054660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FC0E84" w14:textId="77777777" w:rsidR="00546603" w:rsidRDefault="0054660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A6D9A0" w14:textId="77777777" w:rsidR="00546603" w:rsidRDefault="005466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46148B" w14:textId="77777777" w:rsidR="007A2C82" w:rsidRDefault="007A2C82" w:rsidP="00546603">
      <w:r>
        <w:separator/>
      </w:r>
    </w:p>
  </w:footnote>
  <w:footnote w:type="continuationSeparator" w:id="0">
    <w:p w14:paraId="04410FEB" w14:textId="77777777" w:rsidR="007A2C82" w:rsidRDefault="007A2C82" w:rsidP="005466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9FC19F" w14:textId="77777777" w:rsidR="00546603" w:rsidRDefault="0054660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3B0EA9" w14:textId="51E00CFA" w:rsidR="00546603" w:rsidRDefault="0054660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A6B033" w14:textId="77777777" w:rsidR="00546603" w:rsidRDefault="005466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6E70A9"/>
    <w:multiLevelType w:val="hybridMultilevel"/>
    <w:tmpl w:val="A328D3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1A2FA8"/>
    <w:multiLevelType w:val="hybridMultilevel"/>
    <w:tmpl w:val="1952C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E6258A"/>
    <w:multiLevelType w:val="hybridMultilevel"/>
    <w:tmpl w:val="0FC2CC9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F3265E1"/>
    <w:multiLevelType w:val="hybridMultilevel"/>
    <w:tmpl w:val="5E38FF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4"/>
  <w:proofState w:spelling="clean" w:grammar="clean"/>
  <w:defaultTabStop w:val="284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WwNDK3NDOzMDdX0lEKTi0uzszPAykwrgUA6KezYSwAAAA="/>
  </w:docVars>
  <w:rsids>
    <w:rsidRoot w:val="00EC0692"/>
    <w:rsid w:val="00014BEA"/>
    <w:rsid w:val="00022D42"/>
    <w:rsid w:val="00027E70"/>
    <w:rsid w:val="000D7110"/>
    <w:rsid w:val="00112649"/>
    <w:rsid w:val="00117F84"/>
    <w:rsid w:val="00193040"/>
    <w:rsid w:val="001C48D7"/>
    <w:rsid w:val="001D045C"/>
    <w:rsid w:val="001D7A7C"/>
    <w:rsid w:val="001F719E"/>
    <w:rsid w:val="0025749A"/>
    <w:rsid w:val="002708EA"/>
    <w:rsid w:val="00282AA7"/>
    <w:rsid w:val="002A677C"/>
    <w:rsid w:val="002E25D6"/>
    <w:rsid w:val="00312B02"/>
    <w:rsid w:val="00342548"/>
    <w:rsid w:val="00342795"/>
    <w:rsid w:val="00353B26"/>
    <w:rsid w:val="00370080"/>
    <w:rsid w:val="00382875"/>
    <w:rsid w:val="003F1D47"/>
    <w:rsid w:val="00415BB6"/>
    <w:rsid w:val="00475C7B"/>
    <w:rsid w:val="004B3880"/>
    <w:rsid w:val="004C0FA8"/>
    <w:rsid w:val="00525E01"/>
    <w:rsid w:val="00537CE7"/>
    <w:rsid w:val="00546603"/>
    <w:rsid w:val="005D798C"/>
    <w:rsid w:val="00614DA4"/>
    <w:rsid w:val="0061571B"/>
    <w:rsid w:val="00617409"/>
    <w:rsid w:val="0066138E"/>
    <w:rsid w:val="00662AFA"/>
    <w:rsid w:val="006B19F8"/>
    <w:rsid w:val="006C451C"/>
    <w:rsid w:val="007552B7"/>
    <w:rsid w:val="00761180"/>
    <w:rsid w:val="007A2C82"/>
    <w:rsid w:val="007B740D"/>
    <w:rsid w:val="00817D2E"/>
    <w:rsid w:val="008B4C05"/>
    <w:rsid w:val="008B5122"/>
    <w:rsid w:val="008C3AFE"/>
    <w:rsid w:val="00920D67"/>
    <w:rsid w:val="00943FBC"/>
    <w:rsid w:val="009476F0"/>
    <w:rsid w:val="009762D6"/>
    <w:rsid w:val="00A314DE"/>
    <w:rsid w:val="00AA3EA0"/>
    <w:rsid w:val="00AC2EDA"/>
    <w:rsid w:val="00B67DC4"/>
    <w:rsid w:val="00C24AED"/>
    <w:rsid w:val="00CD2B4E"/>
    <w:rsid w:val="00D342CD"/>
    <w:rsid w:val="00D43AC0"/>
    <w:rsid w:val="00D64945"/>
    <w:rsid w:val="00D6671F"/>
    <w:rsid w:val="00DE5CAE"/>
    <w:rsid w:val="00DF1B59"/>
    <w:rsid w:val="00E56EE5"/>
    <w:rsid w:val="00E5743A"/>
    <w:rsid w:val="00EC0692"/>
    <w:rsid w:val="00F275DB"/>
    <w:rsid w:val="00F61E9F"/>
    <w:rsid w:val="00FA2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0736C4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75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2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677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677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74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43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5743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662A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4660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603"/>
  </w:style>
  <w:style w:type="paragraph" w:styleId="Footer">
    <w:name w:val="footer"/>
    <w:basedOn w:val="Normal"/>
    <w:link w:val="FooterChar"/>
    <w:uiPriority w:val="99"/>
    <w:unhideWhenUsed/>
    <w:rsid w:val="005466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60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75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2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677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677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74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43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5743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662A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4660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603"/>
  </w:style>
  <w:style w:type="paragraph" w:styleId="Footer">
    <w:name w:val="footer"/>
    <w:basedOn w:val="Normal"/>
    <w:link w:val="FooterChar"/>
    <w:uiPriority w:val="99"/>
    <w:unhideWhenUsed/>
    <w:rsid w:val="005466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6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19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B5EABE-5CC1-411E-86E6-31B35C0F1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Pathmarajah</dc:creator>
  <cp:lastModifiedBy>Windows User</cp:lastModifiedBy>
  <cp:revision>5</cp:revision>
  <cp:lastPrinted>2020-06-24T18:14:00Z</cp:lastPrinted>
  <dcterms:created xsi:type="dcterms:W3CDTF">2020-06-24T18:13:00Z</dcterms:created>
  <dcterms:modified xsi:type="dcterms:W3CDTF">2020-06-24T18:14:00Z</dcterms:modified>
</cp:coreProperties>
</file>